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0B72679A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C43A51">
                              <w:rPr>
                                <w:b/>
                                <w:sz w:val="34"/>
                                <w:szCs w:val="34"/>
                              </w:rPr>
                              <w:t>Hardware/Software Interfacing</w:t>
                            </w:r>
                          </w:p>
                          <w:p w14:paraId="35305EF1" w14:textId="511CD990" w:rsidR="00DE4247" w:rsidRPr="0084546E" w:rsidRDefault="00C43A51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Lab </w:t>
                            </w:r>
                            <w:r w:rsidR="0051561A">
                              <w:rPr>
                                <w:b/>
                                <w:sz w:val="34"/>
                                <w:szCs w:val="34"/>
                              </w:rPr>
                              <w:t>3</w:t>
                            </w: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51561A">
                              <w:rPr>
                                <w:b/>
                                <w:sz w:val="34"/>
                                <w:szCs w:val="34"/>
                              </w:rPr>
                              <w:t>ADC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B50253C" w:rsidR="00722E07" w:rsidRDefault="00C43A51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ep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1561A">
                              <w:rPr>
                                <w:b/>
                                <w:sz w:val="28"/>
                                <w:szCs w:val="28"/>
                              </w:rPr>
                              <w:t>26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0B72679A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C43A51">
                        <w:rPr>
                          <w:b/>
                          <w:sz w:val="34"/>
                          <w:szCs w:val="34"/>
                        </w:rPr>
                        <w:t>Hardware/Software Interfacing</w:t>
                      </w:r>
                    </w:p>
                    <w:p w14:paraId="35305EF1" w14:textId="511CD990" w:rsidR="00DE4247" w:rsidRPr="0084546E" w:rsidRDefault="00C43A51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 xml:space="preserve">Lab </w:t>
                      </w:r>
                      <w:r w:rsidR="0051561A">
                        <w:rPr>
                          <w:b/>
                          <w:sz w:val="34"/>
                          <w:szCs w:val="34"/>
                        </w:rPr>
                        <w:t>3</w:t>
                      </w:r>
                      <w:r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51561A">
                        <w:rPr>
                          <w:b/>
                          <w:sz w:val="34"/>
                          <w:szCs w:val="34"/>
                        </w:rPr>
                        <w:t>ADC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B50253C" w:rsidR="00722E07" w:rsidRDefault="00C43A51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ep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1561A">
                        <w:rPr>
                          <w:b/>
                          <w:sz w:val="28"/>
                          <w:szCs w:val="28"/>
                        </w:rPr>
                        <w:t>26</w:t>
                      </w:r>
                      <w:r w:rsidR="005B4397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27E82EA2" w14:textId="43C62F33" w:rsidR="0029255A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227413" w:history="1">
            <w:r w:rsidR="0029255A" w:rsidRPr="000C12DA">
              <w:rPr>
                <w:rStyle w:val="Hyperlink"/>
                <w:lang w:val="en"/>
              </w:rPr>
              <w:t>1.</w:t>
            </w:r>
            <w:r w:rsidR="0029255A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29255A" w:rsidRPr="000C12DA">
              <w:rPr>
                <w:rStyle w:val="Hyperlink"/>
                <w:lang w:val="en"/>
              </w:rPr>
              <w:t>Objectives</w:t>
            </w:r>
            <w:r w:rsidR="0029255A">
              <w:rPr>
                <w:webHidden/>
              </w:rPr>
              <w:tab/>
            </w:r>
            <w:r w:rsidR="0029255A">
              <w:rPr>
                <w:webHidden/>
              </w:rPr>
              <w:fldChar w:fldCharType="begin"/>
            </w:r>
            <w:r w:rsidR="0029255A">
              <w:rPr>
                <w:webHidden/>
              </w:rPr>
              <w:instrText xml:space="preserve"> PAGEREF _Toc178227413 \h </w:instrText>
            </w:r>
            <w:r w:rsidR="0029255A">
              <w:rPr>
                <w:webHidden/>
              </w:rPr>
            </w:r>
            <w:r w:rsidR="0029255A">
              <w:rPr>
                <w:webHidden/>
              </w:rPr>
              <w:fldChar w:fldCharType="separate"/>
            </w:r>
            <w:r w:rsidR="0029255A">
              <w:rPr>
                <w:webHidden/>
              </w:rPr>
              <w:t>4</w:t>
            </w:r>
            <w:r w:rsidR="0029255A">
              <w:rPr>
                <w:webHidden/>
              </w:rPr>
              <w:fldChar w:fldCharType="end"/>
            </w:r>
          </w:hyperlink>
        </w:p>
        <w:p w14:paraId="1151D6B2" w14:textId="019232BC" w:rsidR="0029255A" w:rsidRDefault="0029255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227414" w:history="1">
            <w:r w:rsidRPr="000C12DA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C12DA">
              <w:rPr>
                <w:rStyle w:val="Hyperlink"/>
              </w:rPr>
              <w:t>Problems and Solu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2274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BA615FA" w14:textId="237B1EFE" w:rsidR="0029255A" w:rsidRDefault="0029255A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227415" w:history="1">
            <w:r w:rsidRPr="000C12DA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C12DA">
              <w:rPr>
                <w:rStyle w:val="Hyperlink"/>
                <w:noProof/>
              </w:rPr>
              <w:t>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27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5CAD8" w14:textId="52C3923A" w:rsidR="0029255A" w:rsidRDefault="0029255A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227416" w:history="1">
            <w:r w:rsidRPr="000C12DA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C12DA">
              <w:rPr>
                <w:rStyle w:val="Hyperlink"/>
                <w:noProof/>
              </w:rPr>
              <w:t>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27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3B50E" w14:textId="540EC3BF" w:rsidR="0029255A" w:rsidRDefault="0029255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227417" w:history="1">
            <w:r w:rsidRPr="000C12DA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C12DA">
              <w:rPr>
                <w:rStyle w:val="Hyperlink"/>
              </w:rPr>
              <w:t>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2274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825CC33" w14:textId="57B111F8" w:rsidR="0029255A" w:rsidRDefault="0029255A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227418" w:history="1">
            <w:r w:rsidRPr="000C12DA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C12DA">
              <w:rPr>
                <w:rStyle w:val="Hyperlink"/>
                <w:noProof/>
              </w:rPr>
              <w:t>List of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2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7B2DE" w14:textId="0BFEE29A" w:rsidR="0029255A" w:rsidRDefault="0029255A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227419" w:history="1">
            <w:r w:rsidRPr="000C12DA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C12DA">
              <w:rPr>
                <w:rStyle w:val="Hyperlink"/>
                <w:noProof/>
              </w:rPr>
              <w:t>While 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2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5CFAE" w14:textId="42732041" w:rsidR="0029255A" w:rsidRDefault="0029255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227420" w:history="1">
            <w:r w:rsidRPr="000C12DA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C12DA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2274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7686689" w14:textId="386D28AB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0807EFF0" w14:textId="43975444" w:rsidR="00A07047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8227425" w:history="1">
        <w:r w:rsidR="00A07047" w:rsidRPr="001D7E7B">
          <w:rPr>
            <w:rStyle w:val="Hyperlink"/>
            <w:noProof/>
          </w:rPr>
          <w:t>Figure 2</w:t>
        </w:r>
        <w:r w:rsidR="00A07047" w:rsidRPr="001D7E7B">
          <w:rPr>
            <w:rStyle w:val="Hyperlink"/>
            <w:noProof/>
          </w:rPr>
          <w:noBreakHyphen/>
          <w:t>1: Changing Clock Prescaler</w:t>
        </w:r>
        <w:r w:rsidR="00A07047">
          <w:rPr>
            <w:noProof/>
            <w:webHidden/>
          </w:rPr>
          <w:tab/>
        </w:r>
        <w:r w:rsidR="00A07047">
          <w:rPr>
            <w:noProof/>
            <w:webHidden/>
          </w:rPr>
          <w:fldChar w:fldCharType="begin"/>
        </w:r>
        <w:r w:rsidR="00A07047">
          <w:rPr>
            <w:noProof/>
            <w:webHidden/>
          </w:rPr>
          <w:instrText xml:space="preserve"> PAGEREF _Toc178227425 \h </w:instrText>
        </w:r>
        <w:r w:rsidR="00A07047">
          <w:rPr>
            <w:noProof/>
            <w:webHidden/>
          </w:rPr>
        </w:r>
        <w:r w:rsidR="00A07047">
          <w:rPr>
            <w:noProof/>
            <w:webHidden/>
          </w:rPr>
          <w:fldChar w:fldCharType="separate"/>
        </w:r>
        <w:r w:rsidR="00A07047">
          <w:rPr>
            <w:noProof/>
            <w:webHidden/>
          </w:rPr>
          <w:t>5</w:t>
        </w:r>
        <w:r w:rsidR="00A07047">
          <w:rPr>
            <w:noProof/>
            <w:webHidden/>
          </w:rPr>
          <w:fldChar w:fldCharType="end"/>
        </w:r>
      </w:hyperlink>
    </w:p>
    <w:p w14:paraId="338C8A1A" w14:textId="6C124907" w:rsidR="00A07047" w:rsidRDefault="00A0704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8227426" w:history="1">
        <w:r w:rsidRPr="001D7E7B">
          <w:rPr>
            <w:rStyle w:val="Hyperlink"/>
            <w:noProof/>
          </w:rPr>
          <w:t>Figure 2</w:t>
        </w:r>
        <w:r w:rsidRPr="001D7E7B">
          <w:rPr>
            <w:rStyle w:val="Hyperlink"/>
            <w:noProof/>
          </w:rPr>
          <w:noBreakHyphen/>
          <w:t>2: Changing the sampling ti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27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19ADEF6" w14:textId="2A1BF3BB" w:rsidR="00A07047" w:rsidRDefault="00A0704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8227427" w:history="1">
        <w:r w:rsidRPr="001D7E7B">
          <w:rPr>
            <w:rStyle w:val="Hyperlink"/>
            <w:noProof/>
          </w:rPr>
          <w:t>Figure 2</w:t>
        </w:r>
        <w:r w:rsidRPr="001D7E7B">
          <w:rPr>
            <w:rStyle w:val="Hyperlink"/>
            <w:noProof/>
          </w:rPr>
          <w:noBreakHyphen/>
          <w:t>3: Changing PCLK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27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D686334" w14:textId="57A31074" w:rsidR="00A07047" w:rsidRDefault="00A0704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8227428" w:history="1">
        <w:r w:rsidRPr="001D7E7B">
          <w:rPr>
            <w:rStyle w:val="Hyperlink"/>
            <w:noProof/>
          </w:rPr>
          <w:t>Figure 4</w:t>
        </w:r>
        <w:r w:rsidRPr="001D7E7B">
          <w:rPr>
            <w:rStyle w:val="Hyperlink"/>
            <w:noProof/>
          </w:rPr>
          <w:noBreakHyphen/>
          <w:t>1: Lab3's res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27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40CE93D" w14:textId="48B28194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8D6F68D" w14:textId="1D9B4A90" w:rsidR="00540760" w:rsidRDefault="00540760" w:rsidP="00982FF0">
      <w:pPr>
        <w:rPr>
          <w:b/>
          <w:bCs/>
          <w:sz w:val="32"/>
          <w:szCs w:val="32"/>
        </w:rPr>
      </w:pP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7EB970D8" w14:textId="640EC197" w:rsidR="00513535" w:rsidRPr="00513535" w:rsidRDefault="0084546E" w:rsidP="00513535">
      <w:pPr>
        <w:pStyle w:val="Heading1"/>
        <w:jc w:val="both"/>
        <w:rPr>
          <w:lang w:val="en"/>
        </w:rPr>
      </w:pPr>
      <w:bookmarkStart w:id="2" w:name="_Toc178227413"/>
      <w:r>
        <w:rPr>
          <w:lang w:val="en"/>
        </w:rPr>
        <w:lastRenderedPageBreak/>
        <w:t>Objectives</w:t>
      </w:r>
      <w:bookmarkEnd w:id="2"/>
    </w:p>
    <w:p w14:paraId="68B43972" w14:textId="77777777" w:rsidR="00222EE5" w:rsidRDefault="00222EE5" w:rsidP="00222EE5">
      <w:pPr>
        <w:pStyle w:val="ListParagraph"/>
        <w:numPr>
          <w:ilvl w:val="0"/>
          <w:numId w:val="40"/>
        </w:numPr>
        <w:rPr>
          <w:szCs w:val="24"/>
        </w:rPr>
      </w:pPr>
      <w:r w:rsidRPr="00222EE5">
        <w:rPr>
          <w:szCs w:val="24"/>
        </w:rPr>
        <w:t>Using STM32F411 board and STM32CubeIDE in Windows, create code</w:t>
      </w:r>
      <w:r>
        <w:rPr>
          <w:szCs w:val="24"/>
        </w:rPr>
        <w:t xml:space="preserve"> </w:t>
      </w:r>
      <w:r w:rsidRPr="00222EE5">
        <w:rPr>
          <w:szCs w:val="24"/>
        </w:rPr>
        <w:t>to:</w:t>
      </w:r>
      <w:r>
        <w:rPr>
          <w:szCs w:val="24"/>
        </w:rPr>
        <w:t xml:space="preserve"> </w:t>
      </w:r>
    </w:p>
    <w:p w14:paraId="72AC7454" w14:textId="339616DF" w:rsidR="00222EE5" w:rsidRPr="00066E1B" w:rsidRDefault="00222EE5" w:rsidP="00066E1B">
      <w:pPr>
        <w:pStyle w:val="ListParagraph"/>
        <w:numPr>
          <w:ilvl w:val="0"/>
          <w:numId w:val="41"/>
        </w:numPr>
        <w:rPr>
          <w:szCs w:val="24"/>
        </w:rPr>
      </w:pPr>
      <w:r w:rsidRPr="00066E1B">
        <w:rPr>
          <w:szCs w:val="24"/>
        </w:rPr>
        <w:t xml:space="preserve">Read a voltage from one or more ADC-configured STM32 pins </w:t>
      </w:r>
    </w:p>
    <w:p w14:paraId="453AAA65" w14:textId="10496C78" w:rsidR="00513535" w:rsidRPr="00066E1B" w:rsidRDefault="00222EE5" w:rsidP="00066E1B">
      <w:pPr>
        <w:pStyle w:val="ListParagraph"/>
        <w:numPr>
          <w:ilvl w:val="0"/>
          <w:numId w:val="41"/>
        </w:numPr>
        <w:rPr>
          <w:szCs w:val="24"/>
        </w:rPr>
      </w:pPr>
      <w:r w:rsidRPr="00066E1B">
        <w:rPr>
          <w:szCs w:val="24"/>
        </w:rPr>
        <w:t>Show use in a simple application</w:t>
      </w:r>
    </w:p>
    <w:p w14:paraId="4D8C334A" w14:textId="77777777" w:rsidR="00222EE5" w:rsidRDefault="00222EE5" w:rsidP="00222EE5">
      <w:pPr>
        <w:ind w:left="360"/>
        <w:rPr>
          <w:szCs w:val="24"/>
        </w:rPr>
      </w:pPr>
    </w:p>
    <w:p w14:paraId="75354359" w14:textId="7C38CC52" w:rsidR="00222EE5" w:rsidRDefault="00222EE5" w:rsidP="00222EE5">
      <w:pPr>
        <w:ind w:left="360"/>
        <w:rPr>
          <w:szCs w:val="24"/>
        </w:rPr>
      </w:pPr>
      <w:r>
        <w:rPr>
          <w:szCs w:val="24"/>
        </w:rPr>
        <w:t>Advance:</w:t>
      </w:r>
    </w:p>
    <w:p w14:paraId="09DF2508" w14:textId="5951B856" w:rsidR="00222EE5" w:rsidRPr="00066E1B" w:rsidRDefault="00222EE5" w:rsidP="00066E1B">
      <w:pPr>
        <w:pStyle w:val="ListParagraph"/>
        <w:numPr>
          <w:ilvl w:val="0"/>
          <w:numId w:val="40"/>
        </w:numPr>
        <w:rPr>
          <w:szCs w:val="24"/>
        </w:rPr>
      </w:pPr>
      <w:r w:rsidRPr="00066E1B">
        <w:rPr>
          <w:szCs w:val="24"/>
        </w:rPr>
        <w:t xml:space="preserve">Code created that: </w:t>
      </w:r>
    </w:p>
    <w:p w14:paraId="3BF4417D" w14:textId="0A787B6D" w:rsidR="00222EE5" w:rsidRPr="00066E1B" w:rsidRDefault="00222EE5" w:rsidP="00066E1B">
      <w:pPr>
        <w:pStyle w:val="ListParagraph"/>
        <w:numPr>
          <w:ilvl w:val="0"/>
          <w:numId w:val="42"/>
        </w:numPr>
        <w:rPr>
          <w:szCs w:val="24"/>
        </w:rPr>
      </w:pPr>
      <w:r w:rsidRPr="00066E1B">
        <w:rPr>
          <w:szCs w:val="24"/>
        </w:rPr>
        <w:t xml:space="preserve">Uses 3 ADC pins for input on different channels </w:t>
      </w:r>
    </w:p>
    <w:p w14:paraId="5971E35A" w14:textId="480186F2" w:rsidR="00222EE5" w:rsidRPr="00066E1B" w:rsidRDefault="00222EE5" w:rsidP="00066E1B">
      <w:pPr>
        <w:pStyle w:val="ListParagraph"/>
        <w:numPr>
          <w:ilvl w:val="1"/>
          <w:numId w:val="42"/>
        </w:numPr>
        <w:rPr>
          <w:szCs w:val="24"/>
        </w:rPr>
      </w:pPr>
      <w:r w:rsidRPr="00066E1B">
        <w:rPr>
          <w:szCs w:val="24"/>
        </w:rPr>
        <w:t>The different channels will need sampling one at a time, as there is only one physical ADC on the F411 board</w:t>
      </w:r>
      <w:r w:rsidR="00066E1B">
        <w:rPr>
          <w:szCs w:val="24"/>
        </w:rPr>
        <w:t>.</w:t>
      </w:r>
    </w:p>
    <w:p w14:paraId="15268800" w14:textId="0EACF984" w:rsidR="00222EE5" w:rsidRPr="00066E1B" w:rsidRDefault="00222EE5" w:rsidP="00066E1B">
      <w:pPr>
        <w:pStyle w:val="ListParagraph"/>
        <w:numPr>
          <w:ilvl w:val="0"/>
          <w:numId w:val="42"/>
        </w:numPr>
        <w:rPr>
          <w:szCs w:val="24"/>
        </w:rPr>
      </w:pPr>
      <w:r w:rsidRPr="00066E1B">
        <w:rPr>
          <w:szCs w:val="24"/>
        </w:rPr>
        <w:t>Using the ADC conversion complete interrupt that signals conversion completion and triggers</w:t>
      </w:r>
      <w:r w:rsidR="00066E1B">
        <w:rPr>
          <w:szCs w:val="24"/>
        </w:rPr>
        <w:t>.</w:t>
      </w:r>
    </w:p>
    <w:p w14:paraId="615B4511" w14:textId="77777777" w:rsidR="00222EE5" w:rsidRPr="00066E1B" w:rsidRDefault="00222EE5" w:rsidP="00066E1B">
      <w:pPr>
        <w:pStyle w:val="ListParagraph"/>
        <w:numPr>
          <w:ilvl w:val="1"/>
          <w:numId w:val="42"/>
        </w:numPr>
        <w:rPr>
          <w:szCs w:val="24"/>
        </w:rPr>
      </w:pPr>
      <w:r w:rsidRPr="00066E1B">
        <w:rPr>
          <w:szCs w:val="24"/>
        </w:rPr>
        <w:t xml:space="preserve">Update on the terminal the raw value of the 3 ADCs. </w:t>
      </w:r>
    </w:p>
    <w:p w14:paraId="7DF43E1B" w14:textId="77777777" w:rsidR="00222EE5" w:rsidRPr="00066E1B" w:rsidRDefault="00222EE5" w:rsidP="00066E1B">
      <w:pPr>
        <w:pStyle w:val="ListParagraph"/>
        <w:numPr>
          <w:ilvl w:val="1"/>
          <w:numId w:val="42"/>
        </w:numPr>
        <w:rPr>
          <w:szCs w:val="24"/>
        </w:rPr>
      </w:pPr>
      <w:r w:rsidRPr="00066E1B">
        <w:rPr>
          <w:szCs w:val="24"/>
        </w:rPr>
        <w:t xml:space="preserve">Displays the converted raw ADC values in voltage to 1 decimal place accurately. </w:t>
      </w:r>
    </w:p>
    <w:p w14:paraId="05D30953" w14:textId="4A614CFC" w:rsidR="00222EE5" w:rsidRPr="00066E1B" w:rsidRDefault="00222EE5" w:rsidP="00066E1B">
      <w:pPr>
        <w:pStyle w:val="ListParagraph"/>
        <w:numPr>
          <w:ilvl w:val="1"/>
          <w:numId w:val="42"/>
        </w:numPr>
        <w:rPr>
          <w:szCs w:val="24"/>
        </w:rPr>
      </w:pPr>
      <w:r w:rsidRPr="00066E1B">
        <w:rPr>
          <w:szCs w:val="24"/>
        </w:rPr>
        <w:t>You may optionally use DMA as well</w:t>
      </w:r>
      <w:r w:rsidR="00066E1B">
        <w:rPr>
          <w:szCs w:val="24"/>
        </w:rPr>
        <w:t>.</w:t>
      </w:r>
    </w:p>
    <w:p w14:paraId="5CDA50B6" w14:textId="0C196616" w:rsidR="00222EE5" w:rsidRPr="00222EE5" w:rsidRDefault="00222EE5" w:rsidP="00222EE5">
      <w:pPr>
        <w:ind w:left="360"/>
        <w:rPr>
          <w:szCs w:val="24"/>
        </w:rPr>
      </w:pPr>
      <w:r w:rsidRPr="00222EE5">
        <w:rPr>
          <w:szCs w:val="24"/>
        </w:rPr>
        <w:br/>
      </w:r>
    </w:p>
    <w:p w14:paraId="023D0526" w14:textId="51581921" w:rsidR="007C577D" w:rsidRPr="007C577D" w:rsidRDefault="007C577D" w:rsidP="00513535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footerReference w:type="first" r:id="rId11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7A0107B7" w:rsidR="0077199C" w:rsidRDefault="00C43A51" w:rsidP="00F33561">
      <w:pPr>
        <w:pStyle w:val="Heading1"/>
        <w:jc w:val="both"/>
      </w:pPr>
      <w:bookmarkStart w:id="3" w:name="_Toc178227414"/>
      <w:r>
        <w:lastRenderedPageBreak/>
        <w:t>Problems and Solutions</w:t>
      </w:r>
      <w:bookmarkEnd w:id="3"/>
    </w:p>
    <w:p w14:paraId="0BD1490D" w14:textId="647C0D6D" w:rsidR="00C43A51" w:rsidRDefault="00C43A51" w:rsidP="00F33561">
      <w:pPr>
        <w:pStyle w:val="Heading2"/>
      </w:pPr>
      <w:bookmarkStart w:id="4" w:name="_Toc178227415"/>
      <w:r>
        <w:t>Problems</w:t>
      </w:r>
      <w:bookmarkEnd w:id="4"/>
    </w:p>
    <w:p w14:paraId="3E08CFA2" w14:textId="07C863A7" w:rsidR="00C43A51" w:rsidRDefault="007F4625" w:rsidP="00FA37EA">
      <w:pPr>
        <w:pStyle w:val="ListParagraph"/>
        <w:numPr>
          <w:ilvl w:val="0"/>
          <w:numId w:val="39"/>
        </w:numPr>
      </w:pPr>
      <w:r>
        <w:t>Using interrupt with ADC somehow interrupt got execute too often lead to the main while loop can’t be executed.</w:t>
      </w:r>
    </w:p>
    <w:p w14:paraId="7BC2BC9E" w14:textId="50D80AB0" w:rsidR="00C43A51" w:rsidRDefault="00C43A51" w:rsidP="00C43A51">
      <w:pPr>
        <w:pStyle w:val="Heading2"/>
      </w:pPr>
      <w:bookmarkStart w:id="5" w:name="_Toc178227416"/>
      <w:r>
        <w:t>Solutions</w:t>
      </w:r>
      <w:bookmarkEnd w:id="5"/>
    </w:p>
    <w:p w14:paraId="7E883E9C" w14:textId="7F0DE755" w:rsidR="007F4625" w:rsidRDefault="00FE2DD0" w:rsidP="000335F0">
      <w:pPr>
        <w:pStyle w:val="ListParagraph"/>
        <w:numPr>
          <w:ilvl w:val="0"/>
          <w:numId w:val="38"/>
        </w:numPr>
        <w:jc w:val="left"/>
      </w:pPr>
      <w:r>
        <w:t xml:space="preserve">So far, there are 3 ways to change how frequent the conversion </w:t>
      </w:r>
      <w:proofErr w:type="gramStart"/>
      <w:r>
        <w:t>occur</w:t>
      </w:r>
      <w:proofErr w:type="gramEnd"/>
      <w:r>
        <w:t>:</w:t>
      </w:r>
    </w:p>
    <w:p w14:paraId="2499779E" w14:textId="4C84CBC9" w:rsidR="00FE2DD0" w:rsidRDefault="00FE2DD0" w:rsidP="00FE2DD0">
      <w:pPr>
        <w:pStyle w:val="ListParagraph"/>
        <w:numPr>
          <w:ilvl w:val="0"/>
          <w:numId w:val="43"/>
        </w:numPr>
        <w:jc w:val="left"/>
      </w:pPr>
      <w:r>
        <w:t xml:space="preserve">Changing the Clock </w:t>
      </w:r>
      <w:proofErr w:type="spellStart"/>
      <w:r>
        <w:t>Prescale</w:t>
      </w:r>
      <w:proofErr w:type="spellEnd"/>
    </w:p>
    <w:p w14:paraId="3D56345C" w14:textId="77777777" w:rsidR="007F4625" w:rsidRDefault="007F4625" w:rsidP="007F4625">
      <w:pPr>
        <w:pStyle w:val="ListParagraph"/>
        <w:keepNext/>
        <w:numPr>
          <w:ilvl w:val="0"/>
          <w:numId w:val="38"/>
        </w:numPr>
        <w:jc w:val="center"/>
      </w:pPr>
      <w:r>
        <w:rPr>
          <w:noProof/>
        </w:rPr>
        <w:drawing>
          <wp:inline distT="0" distB="0" distL="0" distR="0" wp14:anchorId="09C3035E" wp14:editId="59843340">
            <wp:extent cx="3448050" cy="1370827"/>
            <wp:effectExtent l="0" t="0" r="0" b="1270"/>
            <wp:docPr id="9402689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4725" cy="1377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9FA4E" w14:textId="05B79F29" w:rsidR="007F4625" w:rsidRDefault="007F4625" w:rsidP="007F4625">
      <w:pPr>
        <w:pStyle w:val="Caption"/>
      </w:pPr>
      <w:bookmarkStart w:id="6" w:name="_Toc178227425"/>
      <w:r>
        <w:t xml:space="preserve">Figure </w:t>
      </w:r>
      <w:r w:rsidR="000335F0">
        <w:fldChar w:fldCharType="begin"/>
      </w:r>
      <w:r w:rsidR="000335F0">
        <w:instrText xml:space="preserve"> STYLEREF 1 \s </w:instrText>
      </w:r>
      <w:r w:rsidR="000335F0">
        <w:fldChar w:fldCharType="separate"/>
      </w:r>
      <w:r w:rsidR="000335F0">
        <w:rPr>
          <w:noProof/>
        </w:rPr>
        <w:t>2</w:t>
      </w:r>
      <w:r w:rsidR="000335F0">
        <w:fldChar w:fldCharType="end"/>
      </w:r>
      <w:r w:rsidR="000335F0">
        <w:noBreakHyphen/>
      </w:r>
      <w:r w:rsidR="000335F0">
        <w:fldChar w:fldCharType="begin"/>
      </w:r>
      <w:r w:rsidR="000335F0">
        <w:instrText xml:space="preserve"> SEQ Figure \* ARABIC \s 1 </w:instrText>
      </w:r>
      <w:r w:rsidR="000335F0">
        <w:fldChar w:fldCharType="separate"/>
      </w:r>
      <w:r w:rsidR="000335F0">
        <w:rPr>
          <w:noProof/>
        </w:rPr>
        <w:t>1</w:t>
      </w:r>
      <w:r w:rsidR="000335F0">
        <w:fldChar w:fldCharType="end"/>
      </w:r>
      <w:r>
        <w:t xml:space="preserve">: Changing Clock </w:t>
      </w:r>
      <w:proofErr w:type="spellStart"/>
      <w:r>
        <w:t>Prescaler</w:t>
      </w:r>
      <w:bookmarkEnd w:id="6"/>
      <w:proofErr w:type="spellEnd"/>
    </w:p>
    <w:p w14:paraId="3924F6AD" w14:textId="1A210C6D" w:rsidR="00FE2DD0" w:rsidRDefault="00FE2DD0" w:rsidP="00FE2DD0">
      <w:pPr>
        <w:pStyle w:val="ListParagraph"/>
        <w:keepNext/>
        <w:numPr>
          <w:ilvl w:val="0"/>
          <w:numId w:val="44"/>
        </w:numPr>
        <w:ind w:left="1418"/>
        <w:jc w:val="left"/>
        <w:rPr>
          <w:noProof/>
        </w:rPr>
      </w:pPr>
      <w:r>
        <w:rPr>
          <w:noProof/>
        </w:rPr>
        <w:t xml:space="preserve">Changing the sampling time </w:t>
      </w:r>
    </w:p>
    <w:p w14:paraId="6CB7DCAF" w14:textId="690D2A84" w:rsidR="000335F0" w:rsidRDefault="007F4625" w:rsidP="000335F0">
      <w:pPr>
        <w:keepNext/>
        <w:jc w:val="center"/>
      </w:pPr>
      <w:r>
        <w:rPr>
          <w:noProof/>
        </w:rPr>
        <w:drawing>
          <wp:inline distT="0" distB="0" distL="0" distR="0" wp14:anchorId="25B32523" wp14:editId="2B4A2257">
            <wp:extent cx="2922361" cy="1457325"/>
            <wp:effectExtent l="0" t="0" r="0" b="0"/>
            <wp:docPr id="487050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97"/>
                    <a:stretch/>
                  </pic:blipFill>
                  <pic:spPr bwMode="auto">
                    <a:xfrm>
                      <a:off x="0" y="0"/>
                      <a:ext cx="2928957" cy="146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EAE68" w14:textId="4D38A881" w:rsidR="007F4625" w:rsidRDefault="000335F0" w:rsidP="000335F0">
      <w:pPr>
        <w:pStyle w:val="Caption"/>
      </w:pPr>
      <w:bookmarkStart w:id="7" w:name="_Toc178227426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Changing the sampling time</w:t>
      </w:r>
      <w:bookmarkEnd w:id="7"/>
    </w:p>
    <w:p w14:paraId="3B0CB375" w14:textId="33CEDEC2" w:rsidR="00FE2DD0" w:rsidRPr="00FE2DD0" w:rsidRDefault="00FE2DD0" w:rsidP="00FE2DD0">
      <w:pPr>
        <w:pStyle w:val="ListParagraph"/>
        <w:numPr>
          <w:ilvl w:val="0"/>
          <w:numId w:val="45"/>
        </w:numPr>
      </w:pPr>
      <w:r>
        <w:t>Changing the frequency of PCLK2</w:t>
      </w:r>
    </w:p>
    <w:p w14:paraId="67E9A7FD" w14:textId="77777777" w:rsidR="007F4625" w:rsidRDefault="007F4625" w:rsidP="000335F0">
      <w:pPr>
        <w:keepNext/>
        <w:jc w:val="center"/>
      </w:pPr>
      <w:r>
        <w:rPr>
          <w:noProof/>
        </w:rPr>
        <w:drawing>
          <wp:inline distT="0" distB="0" distL="0" distR="0" wp14:anchorId="2E4E0F3D" wp14:editId="54717AC9">
            <wp:extent cx="4495800" cy="2664805"/>
            <wp:effectExtent l="0" t="0" r="0" b="2540"/>
            <wp:docPr id="126475244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176" cy="2678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C383D" w14:textId="2CFC334C" w:rsidR="007F4625" w:rsidRDefault="007F4625" w:rsidP="007F4625">
      <w:pPr>
        <w:pStyle w:val="Caption"/>
      </w:pPr>
      <w:bookmarkStart w:id="8" w:name="_Toc178227427"/>
      <w:r>
        <w:t xml:space="preserve">Figure </w:t>
      </w:r>
      <w:r w:rsidR="000335F0">
        <w:fldChar w:fldCharType="begin"/>
      </w:r>
      <w:r w:rsidR="000335F0">
        <w:instrText xml:space="preserve"> STYLEREF 1 \s </w:instrText>
      </w:r>
      <w:r w:rsidR="000335F0">
        <w:fldChar w:fldCharType="separate"/>
      </w:r>
      <w:r w:rsidR="000335F0">
        <w:rPr>
          <w:noProof/>
        </w:rPr>
        <w:t>2</w:t>
      </w:r>
      <w:r w:rsidR="000335F0">
        <w:fldChar w:fldCharType="end"/>
      </w:r>
      <w:r w:rsidR="000335F0">
        <w:noBreakHyphen/>
      </w:r>
      <w:r w:rsidR="000335F0">
        <w:fldChar w:fldCharType="begin"/>
      </w:r>
      <w:r w:rsidR="000335F0">
        <w:instrText xml:space="preserve"> SEQ Figure \* ARABIC \s 1 </w:instrText>
      </w:r>
      <w:r w:rsidR="000335F0">
        <w:fldChar w:fldCharType="separate"/>
      </w:r>
      <w:r w:rsidR="000335F0">
        <w:rPr>
          <w:noProof/>
        </w:rPr>
        <w:t>3</w:t>
      </w:r>
      <w:r w:rsidR="000335F0">
        <w:fldChar w:fldCharType="end"/>
      </w:r>
      <w:r>
        <w:t>: Changing PCLK2</w:t>
      </w:r>
      <w:bookmarkEnd w:id="8"/>
    </w:p>
    <w:p w14:paraId="24576194" w14:textId="77777777" w:rsidR="007F4625" w:rsidRPr="007F4625" w:rsidRDefault="007F4625" w:rsidP="007F4625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5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C1286B2" w:rsidR="00DD0534" w:rsidRDefault="00C43A51" w:rsidP="00982FF0">
      <w:pPr>
        <w:pStyle w:val="Heading1"/>
        <w:jc w:val="both"/>
      </w:pPr>
      <w:bookmarkStart w:id="9" w:name="_Toc178227417"/>
      <w:r>
        <w:lastRenderedPageBreak/>
        <w:t>Software Design</w:t>
      </w:r>
      <w:bookmarkEnd w:id="9"/>
    </w:p>
    <w:p w14:paraId="765BA2AE" w14:textId="6EB1861D" w:rsidR="00E50A48" w:rsidRDefault="00C43A51" w:rsidP="00E50A48">
      <w:pPr>
        <w:pStyle w:val="Heading2"/>
      </w:pPr>
      <w:bookmarkStart w:id="10" w:name="_Toc178227418"/>
      <w:r>
        <w:t>List of function</w:t>
      </w:r>
      <w:bookmarkEnd w:id="10"/>
    </w:p>
    <w:p w14:paraId="73F0B3C5" w14:textId="3F92958C" w:rsidR="00E50A48" w:rsidRPr="00E50A48" w:rsidRDefault="00E50A48" w:rsidP="00880648">
      <w:pPr>
        <w:pStyle w:val="ListParagraph"/>
        <w:numPr>
          <w:ilvl w:val="0"/>
          <w:numId w:val="38"/>
        </w:numPr>
      </w:pPr>
      <w:r>
        <w:t xml:space="preserve">This </w:t>
      </w:r>
      <w:r w:rsidR="00FE2DD0">
        <w:t>function is used to convert the adcValue (12 bits value) to voltage value.</w:t>
      </w:r>
    </w:p>
    <w:p w14:paraId="1267AE16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float </w:t>
      </w:r>
      <w:proofErr w:type="spellStart"/>
      <w:proofErr w:type="gramStart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adcConvertVoltage</w:t>
      </w:r>
      <w:proofErr w:type="spellEnd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(</w:t>
      </w:r>
      <w:proofErr w:type="gramEnd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uint32_t </w:t>
      </w:r>
      <w:proofErr w:type="spellStart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adcVal</w:t>
      </w:r>
      <w:proofErr w:type="spellEnd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)</w:t>
      </w:r>
    </w:p>
    <w:p w14:paraId="2E8E2CED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{</w:t>
      </w:r>
    </w:p>
    <w:p w14:paraId="1F5E5D03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ab/>
        <w:t xml:space="preserve">return </w:t>
      </w:r>
      <w:proofErr w:type="spellStart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adcVal</w:t>
      </w:r>
      <w:proofErr w:type="spellEnd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* 3.3 / </w:t>
      </w:r>
      <w:proofErr w:type="gramStart"/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4095;</w:t>
      </w:r>
      <w:proofErr w:type="gramEnd"/>
    </w:p>
    <w:p w14:paraId="0222F890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FE2DD0">
        <w:rPr>
          <w:rFonts w:ascii="Courier New" w:hAnsi="Courier New" w:cs="Courier New"/>
          <w:b/>
          <w:bCs/>
          <w:color w:val="7F0055"/>
          <w:sz w:val="20"/>
          <w:szCs w:val="20"/>
        </w:rPr>
        <w:t>}</w:t>
      </w:r>
    </w:p>
    <w:p w14:paraId="7A99603C" w14:textId="7F7FFEB3" w:rsidR="00880648" w:rsidRPr="00880648" w:rsidRDefault="00880648" w:rsidP="00880648">
      <w:pPr>
        <w:pStyle w:val="ListParagraph"/>
        <w:numPr>
          <w:ilvl w:val="0"/>
          <w:numId w:val="38"/>
        </w:numPr>
        <w:jc w:val="left"/>
        <w:rPr>
          <w:color w:val="000000"/>
          <w:szCs w:val="24"/>
        </w:rPr>
      </w:pPr>
      <w:r w:rsidRPr="00880648">
        <w:rPr>
          <w:color w:val="000000"/>
          <w:szCs w:val="24"/>
        </w:rPr>
        <w:t xml:space="preserve">This function is used to get the internal temperature of the </w:t>
      </w:r>
      <w:r w:rsidRPr="00880648">
        <w:rPr>
          <w:color w:val="000000"/>
          <w:szCs w:val="24"/>
          <w:u w:val="single"/>
        </w:rPr>
        <w:t>Nucleo</w:t>
      </w:r>
      <w:r w:rsidRPr="00880648">
        <w:rPr>
          <w:color w:val="000000"/>
          <w:szCs w:val="24"/>
        </w:rPr>
        <w:t xml:space="preserve"> </w:t>
      </w:r>
      <w:r w:rsidRPr="00880648">
        <w:rPr>
          <w:color w:val="000000"/>
          <w:szCs w:val="24"/>
        </w:rPr>
        <w:t>board, the formula to calculate is</w:t>
      </w:r>
      <w:r w:rsidRPr="00880648">
        <w:rPr>
          <w:color w:val="000000"/>
          <w:szCs w:val="24"/>
        </w:rPr>
        <w:t xml:space="preserve">: </w:t>
      </w:r>
      <w:r w:rsidRPr="00880648">
        <w:rPr>
          <w:color w:val="000000"/>
          <w:szCs w:val="24"/>
        </w:rPr>
        <w:t>((</w:t>
      </w:r>
      <w:r w:rsidRPr="00880648">
        <w:rPr>
          <w:color w:val="000000"/>
          <w:szCs w:val="24"/>
          <w:u w:val="single"/>
        </w:rPr>
        <w:t>Vsense</w:t>
      </w:r>
      <w:r w:rsidRPr="00880648">
        <w:rPr>
          <w:color w:val="000000"/>
          <w:szCs w:val="24"/>
        </w:rPr>
        <w:t xml:space="preserve"> - V25)/AVG_SLOPE) + 25</w:t>
      </w:r>
      <w:r w:rsidRPr="00880648">
        <w:rPr>
          <w:color w:val="000000"/>
          <w:szCs w:val="24"/>
        </w:rPr>
        <w:t xml:space="preserve"> </w:t>
      </w:r>
      <w:r w:rsidRPr="00880648">
        <w:rPr>
          <w:color w:val="000000"/>
          <w:szCs w:val="24"/>
        </w:rPr>
        <w:t xml:space="preserve">(refer </w:t>
      </w:r>
      <w:hyperlink r:id="rId16" w:history="1">
        <w:r w:rsidRPr="00BD0CC1">
          <w:rPr>
            <w:rStyle w:val="Hyperlink"/>
            <w:szCs w:val="24"/>
          </w:rPr>
          <w:t>STM32F411 reference manual p222</w:t>
        </w:r>
      </w:hyperlink>
      <w:r w:rsidRPr="00880648">
        <w:rPr>
          <w:color w:val="000000"/>
          <w:szCs w:val="24"/>
        </w:rPr>
        <w:t>)</w:t>
      </w:r>
    </w:p>
    <w:p w14:paraId="690DDB26" w14:textId="78D52338" w:rsidR="00880648" w:rsidRPr="00880648" w:rsidRDefault="00880648" w:rsidP="00880648">
      <w:pPr>
        <w:pStyle w:val="ListParagraph"/>
        <w:numPr>
          <w:ilvl w:val="0"/>
          <w:numId w:val="38"/>
        </w:numPr>
        <w:jc w:val="left"/>
        <w:rPr>
          <w:color w:val="000000"/>
          <w:szCs w:val="24"/>
        </w:rPr>
      </w:pPr>
      <w:r w:rsidRPr="00880648">
        <w:rPr>
          <w:color w:val="000000"/>
          <w:szCs w:val="24"/>
        </w:rPr>
        <w:t xml:space="preserve">V25 and AVG_SLOPE value </w:t>
      </w:r>
      <w:r w:rsidR="00E162B4" w:rsidRPr="00880648">
        <w:rPr>
          <w:color w:val="000000"/>
          <w:szCs w:val="24"/>
        </w:rPr>
        <w:t>refers</w:t>
      </w:r>
      <w:r w:rsidRPr="00880648">
        <w:rPr>
          <w:color w:val="000000"/>
          <w:szCs w:val="24"/>
        </w:rPr>
        <w:t xml:space="preserve"> to </w:t>
      </w:r>
      <w:hyperlink r:id="rId17" w:history="1">
        <w:r w:rsidRPr="00BD0CC1">
          <w:rPr>
            <w:rStyle w:val="Hyperlink"/>
            <w:szCs w:val="24"/>
          </w:rPr>
          <w:t>STM32F411CE datasheet p120</w:t>
        </w:r>
      </w:hyperlink>
    </w:p>
    <w:p w14:paraId="7343E65A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>flofloat</w:t>
      </w:r>
      <w:proofErr w:type="spellEnd"/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>getTemp</w:t>
      </w:r>
      <w:proofErr w:type="spellEnd"/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>(</w:t>
      </w:r>
      <w:proofErr w:type="gramEnd"/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>float Vsense)</w:t>
      </w:r>
    </w:p>
    <w:p w14:paraId="0EE9056E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>{</w:t>
      </w:r>
    </w:p>
    <w:p w14:paraId="1C8214D2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ab/>
        <w:t>return ((Vsense - V25)/AVG_SLOPE) + 25;</w:t>
      </w:r>
    </w:p>
    <w:p w14:paraId="4565772F" w14:textId="77777777" w:rsidR="00FE2DD0" w:rsidRPr="00FE2DD0" w:rsidRDefault="00FE2DD0" w:rsidP="00FE2DD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FE2DD0">
        <w:rPr>
          <w:rFonts w:ascii="Courier New" w:hAnsi="Courier New" w:cs="Courier New"/>
          <w:b/>
          <w:bCs/>
          <w:color w:val="000000"/>
          <w:sz w:val="20"/>
          <w:szCs w:val="20"/>
        </w:rPr>
        <w:t>}</w:t>
      </w:r>
    </w:p>
    <w:p w14:paraId="4C66FD08" w14:textId="45A6EDF9" w:rsidR="00366DA4" w:rsidRPr="003B5476" w:rsidRDefault="003B5476" w:rsidP="003B5476">
      <w:pPr>
        <w:pStyle w:val="ListParagraph"/>
        <w:numPr>
          <w:ilvl w:val="0"/>
          <w:numId w:val="38"/>
        </w:numPr>
        <w:shd w:val="clear" w:color="auto" w:fill="FFFFFF"/>
        <w:jc w:val="left"/>
        <w:rPr>
          <w:color w:val="000000"/>
          <w:szCs w:val="24"/>
        </w:rPr>
      </w:pPr>
      <w:r w:rsidRPr="003B5476">
        <w:rPr>
          <w:color w:val="000000"/>
          <w:szCs w:val="24"/>
        </w:rPr>
        <w:t>This function is used to get the ADC value and convert</w:t>
      </w:r>
      <w:r w:rsidRPr="003B5476">
        <w:rPr>
          <w:color w:val="000000"/>
          <w:szCs w:val="24"/>
        </w:rPr>
        <w:t xml:space="preserve"> </w:t>
      </w:r>
      <w:r w:rsidRPr="003B5476">
        <w:rPr>
          <w:color w:val="000000"/>
          <w:szCs w:val="24"/>
        </w:rPr>
        <w:t>to Voltage value whenever conversion occur.</w:t>
      </w:r>
    </w:p>
    <w:p w14:paraId="0AA63317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b/>
          <w:bCs/>
          <w:color w:val="000000"/>
          <w:sz w:val="20"/>
          <w:szCs w:val="20"/>
        </w:rPr>
        <w:t>void</w:t>
      </w:r>
      <w:r w:rsidRPr="003B5476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3B5476">
        <w:rPr>
          <w:rFonts w:ascii="Courier New" w:hAnsi="Courier New" w:cs="Courier New"/>
          <w:b/>
          <w:bCs/>
          <w:color w:val="000000"/>
          <w:sz w:val="20"/>
          <w:szCs w:val="20"/>
        </w:rPr>
        <w:t>HAL_ADC_</w:t>
      </w:r>
      <w:proofErr w:type="gramStart"/>
      <w:r w:rsidRPr="003B5476">
        <w:rPr>
          <w:rFonts w:ascii="Courier New" w:hAnsi="Courier New" w:cs="Courier New"/>
          <w:b/>
          <w:bCs/>
          <w:color w:val="000000"/>
          <w:sz w:val="20"/>
          <w:szCs w:val="20"/>
        </w:rPr>
        <w:t>ConvCpltCallback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3B5476">
        <w:rPr>
          <w:rFonts w:ascii="Courier New" w:hAnsi="Courier New" w:cs="Courier New"/>
          <w:color w:val="000000"/>
          <w:sz w:val="20"/>
          <w:szCs w:val="20"/>
        </w:rPr>
        <w:t>ADC_HandleTypeDef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 xml:space="preserve"> *</w:t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hadc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502B620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7411A903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  <w:t>// Get ADC value from DMA and convert the value to Voltage</w:t>
      </w:r>
    </w:p>
    <w:p w14:paraId="648DCB8D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  <w:t xml:space="preserve">adc1Val = </w:t>
      </w:r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buffer[</w:t>
      </w:r>
      <w:proofErr w:type="gramEnd"/>
      <w:r w:rsidRPr="003B5476">
        <w:rPr>
          <w:rFonts w:ascii="Courier New" w:hAnsi="Courier New" w:cs="Courier New"/>
          <w:color w:val="000000"/>
          <w:sz w:val="20"/>
          <w:szCs w:val="20"/>
        </w:rPr>
        <w:t>0];</w:t>
      </w:r>
    </w:p>
    <w:p w14:paraId="2EC6DCFB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  <w:t xml:space="preserve">adc1Vol = </w:t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adcConvertVoltage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>(adc1Val</w:t>
      </w:r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1E184D39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2557347D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  <w:t xml:space="preserve">adc2Val = </w:t>
      </w:r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buffer[</w:t>
      </w:r>
      <w:proofErr w:type="gramEnd"/>
      <w:r w:rsidRPr="003B5476">
        <w:rPr>
          <w:rFonts w:ascii="Courier New" w:hAnsi="Courier New" w:cs="Courier New"/>
          <w:color w:val="000000"/>
          <w:sz w:val="20"/>
          <w:szCs w:val="20"/>
        </w:rPr>
        <w:t>1];</w:t>
      </w:r>
    </w:p>
    <w:p w14:paraId="1D855C67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  <w:t xml:space="preserve">adc2Vol = </w:t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adcConvertVoltage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>(adc2Val</w:t>
      </w:r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2036AFB7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6CFFC037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  <w:t xml:space="preserve">adc3Val = </w:t>
      </w:r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buffer[</w:t>
      </w:r>
      <w:proofErr w:type="gramEnd"/>
      <w:r w:rsidRPr="003B5476">
        <w:rPr>
          <w:rFonts w:ascii="Courier New" w:hAnsi="Courier New" w:cs="Courier New"/>
          <w:color w:val="000000"/>
          <w:sz w:val="20"/>
          <w:szCs w:val="20"/>
        </w:rPr>
        <w:t>2];</w:t>
      </w:r>
    </w:p>
    <w:p w14:paraId="2A7DFBC9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  <w:t xml:space="preserve">adc3Vol = </w:t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adcConvertVoltage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>(adc3Val</w:t>
      </w:r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3E3126F6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EB07624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tempVal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buffer[</w:t>
      </w:r>
      <w:proofErr w:type="gramEnd"/>
      <w:r w:rsidRPr="003B5476">
        <w:rPr>
          <w:rFonts w:ascii="Courier New" w:hAnsi="Courier New" w:cs="Courier New"/>
          <w:color w:val="000000"/>
          <w:sz w:val="20"/>
          <w:szCs w:val="20"/>
        </w:rPr>
        <w:t>3];</w:t>
      </w:r>
    </w:p>
    <w:p w14:paraId="52B14DEB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tempVol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adcConvertVoltage</w:t>
      </w:r>
      <w:proofErr w:type="spellEnd"/>
      <w:r w:rsidRPr="003B5476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3B5476">
        <w:rPr>
          <w:rFonts w:ascii="Courier New" w:hAnsi="Courier New" w:cs="Courier New"/>
          <w:color w:val="000000"/>
          <w:sz w:val="20"/>
          <w:szCs w:val="20"/>
        </w:rPr>
        <w:t>tempVal</w:t>
      </w:r>
      <w:proofErr w:type="spellEnd"/>
      <w:proofErr w:type="gramStart"/>
      <w:r w:rsidRPr="003B5476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77072089" w14:textId="77777777" w:rsidR="003B5476" w:rsidRPr="003B5476" w:rsidRDefault="003B5476" w:rsidP="003B547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B5476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4FCF8FBB" w14:textId="77777777" w:rsidR="00E50A48" w:rsidRDefault="00E50A48" w:rsidP="00E50A48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FB95DD9" w14:textId="77777777" w:rsidR="00E50A48" w:rsidRPr="00513535" w:rsidRDefault="00E50A48" w:rsidP="00E50A48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686DFC2" w14:textId="06DE9E1F" w:rsidR="00ED0153" w:rsidRPr="00ED0153" w:rsidRDefault="00C43A51" w:rsidP="00ED0153">
      <w:pPr>
        <w:pStyle w:val="Heading2"/>
      </w:pPr>
      <w:bookmarkStart w:id="11" w:name="_Toc178227419"/>
      <w:r>
        <w:t>While loop</w:t>
      </w:r>
      <w:bookmarkEnd w:id="11"/>
    </w:p>
    <w:bookmarkEnd w:id="0"/>
    <w:p w14:paraId="4553999B" w14:textId="77777777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930FFF"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 w:rsidRPr="00930FFF">
        <w:rPr>
          <w:rFonts w:ascii="Courier New" w:hAnsi="Courier New" w:cs="Courier New"/>
          <w:color w:val="000000"/>
          <w:sz w:val="20"/>
          <w:szCs w:val="20"/>
        </w:rPr>
        <w:t xml:space="preserve"> (1)</w:t>
      </w:r>
    </w:p>
    <w:p w14:paraId="3338BA62" w14:textId="77777777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 xml:space="preserve">  {</w:t>
      </w:r>
    </w:p>
    <w:p w14:paraId="22530ABC" w14:textId="77777777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temp = </w:t>
      </w:r>
      <w:proofErr w:type="spellStart"/>
      <w:r w:rsidRPr="00930FFF">
        <w:rPr>
          <w:rFonts w:ascii="Courier New" w:hAnsi="Courier New" w:cs="Courier New"/>
          <w:color w:val="000000"/>
          <w:sz w:val="20"/>
          <w:szCs w:val="20"/>
        </w:rPr>
        <w:t>getTemp</w:t>
      </w:r>
      <w:proofErr w:type="spellEnd"/>
      <w:r w:rsidRPr="00930FFF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930FFF">
        <w:rPr>
          <w:rFonts w:ascii="Courier New" w:hAnsi="Courier New" w:cs="Courier New"/>
          <w:color w:val="000000"/>
          <w:sz w:val="20"/>
          <w:szCs w:val="20"/>
        </w:rPr>
        <w:t>tempVol</w:t>
      </w:r>
      <w:proofErr w:type="spellEnd"/>
      <w:r w:rsidRPr="00930FFF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 w:rsidRPr="00930FFF">
        <w:rPr>
          <w:rFonts w:ascii="Courier New" w:hAnsi="Courier New" w:cs="Courier New"/>
          <w:color w:val="3F7F5F"/>
          <w:sz w:val="20"/>
          <w:szCs w:val="20"/>
        </w:rPr>
        <w:t>// get temperature value</w:t>
      </w:r>
    </w:p>
    <w:p w14:paraId="66CF8C8F" w14:textId="4E293707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930FFF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930FFF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930FFF">
        <w:rPr>
          <w:rFonts w:ascii="Courier New" w:hAnsi="Courier New" w:cs="Courier New"/>
          <w:color w:val="2A00FF"/>
          <w:sz w:val="20"/>
          <w:szCs w:val="20"/>
        </w:rPr>
        <w:t>"ADC10: %</w:t>
      </w:r>
      <w:proofErr w:type="spellStart"/>
      <w:r w:rsidRPr="00930FFF">
        <w:rPr>
          <w:rFonts w:ascii="Courier New" w:hAnsi="Courier New" w:cs="Courier New"/>
          <w:color w:val="2A00FF"/>
          <w:sz w:val="20"/>
          <w:szCs w:val="20"/>
          <w:u w:val="single"/>
        </w:rPr>
        <w:t>lu</w:t>
      </w:r>
      <w:proofErr w:type="spellEnd"/>
      <w:r w:rsidRPr="00930FFF">
        <w:rPr>
          <w:rFonts w:ascii="Courier New" w:hAnsi="Courier New" w:cs="Courier New"/>
          <w:color w:val="2A00FF"/>
          <w:sz w:val="20"/>
          <w:szCs w:val="20"/>
        </w:rPr>
        <w:t>(%.1f), ADC11: %</w:t>
      </w:r>
      <w:proofErr w:type="spellStart"/>
      <w:r w:rsidRPr="00930FFF">
        <w:rPr>
          <w:rFonts w:ascii="Courier New" w:hAnsi="Courier New" w:cs="Courier New"/>
          <w:color w:val="2A00FF"/>
          <w:sz w:val="20"/>
          <w:szCs w:val="20"/>
          <w:u w:val="single"/>
        </w:rPr>
        <w:t>lu</w:t>
      </w:r>
      <w:proofErr w:type="spellEnd"/>
      <w:r w:rsidRPr="00930FFF">
        <w:rPr>
          <w:rFonts w:ascii="Courier New" w:hAnsi="Courier New" w:cs="Courier New"/>
          <w:color w:val="2A00FF"/>
          <w:sz w:val="20"/>
          <w:szCs w:val="20"/>
        </w:rPr>
        <w:t>(%.1f), ADC12: %</w:t>
      </w:r>
      <w:proofErr w:type="spellStart"/>
      <w:r w:rsidRPr="00930FFF">
        <w:rPr>
          <w:rFonts w:ascii="Courier New" w:hAnsi="Courier New" w:cs="Courier New"/>
          <w:color w:val="2A00FF"/>
          <w:sz w:val="20"/>
          <w:szCs w:val="20"/>
          <w:u w:val="single"/>
        </w:rPr>
        <w:t>lu</w:t>
      </w:r>
      <w:proofErr w:type="spellEnd"/>
      <w:r w:rsidRPr="00930FFF">
        <w:rPr>
          <w:rFonts w:ascii="Courier New" w:hAnsi="Courier New" w:cs="Courier New"/>
          <w:color w:val="2A00FF"/>
          <w:sz w:val="20"/>
          <w:szCs w:val="20"/>
        </w:rPr>
        <w:t xml:space="preserve">(%.1f), </w:t>
      </w:r>
      <w:r w:rsidRPr="00930FFF">
        <w:rPr>
          <w:rFonts w:ascii="Courier New" w:hAnsi="Courier New" w:cs="Courier New"/>
          <w:color w:val="2A00FF"/>
          <w:sz w:val="20"/>
          <w:szCs w:val="20"/>
          <w:u w:val="single"/>
        </w:rPr>
        <w:t>Temp</w:t>
      </w:r>
      <w:r w:rsidRPr="00930FFF">
        <w:rPr>
          <w:rFonts w:ascii="Courier New" w:hAnsi="Courier New" w:cs="Courier New"/>
          <w:color w:val="2A00FF"/>
          <w:sz w:val="20"/>
          <w:szCs w:val="20"/>
        </w:rPr>
        <w:t>: %</w:t>
      </w:r>
      <w:proofErr w:type="spellStart"/>
      <w:r w:rsidRPr="00930FFF">
        <w:rPr>
          <w:rFonts w:ascii="Courier New" w:hAnsi="Courier New" w:cs="Courier New"/>
          <w:color w:val="2A00FF"/>
          <w:sz w:val="20"/>
          <w:szCs w:val="20"/>
          <w:u w:val="single"/>
        </w:rPr>
        <w:t>lu</w:t>
      </w:r>
      <w:proofErr w:type="spellEnd"/>
      <w:r w:rsidRPr="00930FFF">
        <w:rPr>
          <w:rFonts w:ascii="Courier New" w:hAnsi="Courier New" w:cs="Courier New"/>
          <w:color w:val="2A00FF"/>
          <w:sz w:val="20"/>
          <w:szCs w:val="20"/>
        </w:rPr>
        <w:t>(%.1fC)\r\n"</w:t>
      </w:r>
      <w:r w:rsidRPr="00930FFF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>adc1Val, adc1Vol,</w:t>
      </w:r>
    </w:p>
    <w:p w14:paraId="435047FB" w14:textId="1E30F637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>adc2Val, adc2Vol,</w:t>
      </w:r>
    </w:p>
    <w:p w14:paraId="79E62F96" w14:textId="57625A52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>adc3Val, adc3Vol,</w:t>
      </w:r>
    </w:p>
    <w:p w14:paraId="0EBC91AB" w14:textId="0F33115D" w:rsid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r w:rsidRPr="00930FFF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930FFF">
        <w:rPr>
          <w:rFonts w:ascii="Courier New" w:hAnsi="Courier New" w:cs="Courier New"/>
          <w:color w:val="000000"/>
          <w:sz w:val="20"/>
          <w:szCs w:val="20"/>
        </w:rPr>
        <w:t>tempVal</w:t>
      </w:r>
      <w:proofErr w:type="spellEnd"/>
      <w:r w:rsidRPr="00930FFF">
        <w:rPr>
          <w:rFonts w:ascii="Courier New" w:hAnsi="Courier New" w:cs="Courier New"/>
          <w:color w:val="000000"/>
          <w:sz w:val="20"/>
          <w:szCs w:val="20"/>
        </w:rPr>
        <w:t>, temp</w:t>
      </w:r>
      <w:proofErr w:type="gramStart"/>
      <w:r w:rsidRPr="00930FFF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58BCFD82" w14:textId="77777777" w:rsidR="00813A34" w:rsidRPr="00930FFF" w:rsidRDefault="00813A34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32D107B" w14:textId="77777777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930FFF">
        <w:rPr>
          <w:rFonts w:ascii="Courier New" w:hAnsi="Courier New" w:cs="Courier New"/>
          <w:color w:val="000000"/>
          <w:sz w:val="20"/>
          <w:szCs w:val="20"/>
        </w:rPr>
        <w:t>HAL_</w:t>
      </w:r>
      <w:proofErr w:type="gramStart"/>
      <w:r w:rsidRPr="00930FFF">
        <w:rPr>
          <w:rFonts w:ascii="Courier New" w:hAnsi="Courier New" w:cs="Courier New"/>
          <w:color w:val="000000"/>
          <w:sz w:val="20"/>
          <w:szCs w:val="20"/>
        </w:rPr>
        <w:t>Delay</w:t>
      </w:r>
      <w:proofErr w:type="spellEnd"/>
      <w:r w:rsidRPr="00930FFF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930FFF">
        <w:rPr>
          <w:rFonts w:ascii="Courier New" w:hAnsi="Courier New" w:cs="Courier New"/>
          <w:color w:val="000000"/>
          <w:sz w:val="20"/>
          <w:szCs w:val="20"/>
        </w:rPr>
        <w:t xml:space="preserve">100);  </w:t>
      </w:r>
      <w:r w:rsidRPr="00930FFF">
        <w:rPr>
          <w:rFonts w:ascii="Courier New" w:hAnsi="Courier New" w:cs="Courier New"/>
          <w:color w:val="3F7F5F"/>
          <w:sz w:val="20"/>
          <w:szCs w:val="20"/>
        </w:rPr>
        <w:t>// Send every 100ms</w:t>
      </w:r>
    </w:p>
    <w:p w14:paraId="54AE889E" w14:textId="77777777" w:rsidR="00930FFF" w:rsidRPr="00930FFF" w:rsidRDefault="00930FFF" w:rsidP="00930F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930FFF"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14:paraId="5B746E22" w14:textId="48384634" w:rsidR="00D51F19" w:rsidRDefault="00D51F19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18"/>
          <w:headerReference w:type="first" r:id="rId19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2" w:name="_Toc178227420"/>
      <w:r>
        <w:lastRenderedPageBreak/>
        <w:t>Result</w:t>
      </w:r>
      <w:bookmarkEnd w:id="12"/>
    </w:p>
    <w:p w14:paraId="1379F95F" w14:textId="63DBB564" w:rsidR="00F33561" w:rsidRDefault="00A80040" w:rsidP="00F33561">
      <w:pPr>
        <w:keepNext/>
        <w:jc w:val="center"/>
      </w:pPr>
      <w:r w:rsidRPr="00A80040">
        <w:drawing>
          <wp:inline distT="0" distB="0" distL="0" distR="0" wp14:anchorId="7ECAA433" wp14:editId="2ABE6803">
            <wp:extent cx="6258798" cy="3248478"/>
            <wp:effectExtent l="0" t="0" r="8890" b="9525"/>
            <wp:docPr id="18989503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950372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58798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7B1A" w14:textId="1DE33632" w:rsidR="00D638E0" w:rsidRDefault="00F33561" w:rsidP="00F33561">
      <w:pPr>
        <w:pStyle w:val="Caption"/>
      </w:pPr>
      <w:bookmarkStart w:id="13" w:name="_Toc178227428"/>
      <w:r>
        <w:t xml:space="preserve">Figure </w:t>
      </w:r>
      <w:r w:rsidR="000335F0">
        <w:fldChar w:fldCharType="begin"/>
      </w:r>
      <w:r w:rsidR="000335F0">
        <w:instrText xml:space="preserve"> STYLEREF 1 \s </w:instrText>
      </w:r>
      <w:r w:rsidR="000335F0">
        <w:fldChar w:fldCharType="separate"/>
      </w:r>
      <w:r w:rsidR="000335F0">
        <w:rPr>
          <w:noProof/>
        </w:rPr>
        <w:t>4</w:t>
      </w:r>
      <w:r w:rsidR="000335F0">
        <w:fldChar w:fldCharType="end"/>
      </w:r>
      <w:r w:rsidR="000335F0">
        <w:noBreakHyphen/>
      </w:r>
      <w:r w:rsidR="000335F0">
        <w:fldChar w:fldCharType="begin"/>
      </w:r>
      <w:r w:rsidR="000335F0">
        <w:instrText xml:space="preserve"> SEQ Figure \* ARABIC \s 1 </w:instrText>
      </w:r>
      <w:r w:rsidR="000335F0">
        <w:fldChar w:fldCharType="separate"/>
      </w:r>
      <w:r w:rsidR="000335F0">
        <w:rPr>
          <w:noProof/>
        </w:rPr>
        <w:t>1</w:t>
      </w:r>
      <w:r w:rsidR="000335F0">
        <w:fldChar w:fldCharType="end"/>
      </w:r>
      <w:r>
        <w:t>: Lab</w:t>
      </w:r>
      <w:r w:rsidR="00A80040">
        <w:t>3</w:t>
      </w:r>
      <w:r>
        <w:t>'s result</w:t>
      </w:r>
      <w:bookmarkEnd w:id="13"/>
    </w:p>
    <w:p w14:paraId="77DE4C5F" w14:textId="77777777" w:rsidR="00D638E0" w:rsidRDefault="00D638E0">
      <w:pPr>
        <w:jc w:val="left"/>
        <w:rPr>
          <w:b/>
          <w:bCs/>
          <w:sz w:val="36"/>
          <w:szCs w:val="38"/>
        </w:rPr>
        <w:sectPr w:rsidR="00D638E0" w:rsidSect="00F33561">
          <w:headerReference w:type="first" r:id="rId21"/>
          <w:footerReference w:type="first" r:id="rId22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  <w:r>
        <w:rPr>
          <w:b/>
          <w:bCs/>
          <w:sz w:val="36"/>
          <w:szCs w:val="38"/>
        </w:rPr>
        <w:br w:type="page"/>
      </w: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F33561">
      <w:headerReference w:type="first" r:id="rId23"/>
      <w:pgSz w:w="11907" w:h="16840" w:code="9"/>
      <w:pgMar w:top="1134" w:right="567" w:bottom="1134" w:left="993" w:header="720" w:footer="720" w:gutter="0"/>
      <w:pgNumType w:start="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32CA79" w14:textId="77777777" w:rsidR="00DB7ACB" w:rsidRDefault="00DB7ACB">
      <w:r>
        <w:separator/>
      </w:r>
    </w:p>
  </w:endnote>
  <w:endnote w:type="continuationSeparator" w:id="0">
    <w:p w14:paraId="2D3C2BA3" w14:textId="77777777" w:rsidR="00DB7ACB" w:rsidRDefault="00DB7A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8DFEC" w14:textId="5E99066A" w:rsidR="00F33561" w:rsidRDefault="00F33561" w:rsidP="00F33561">
    <w:pPr>
      <w:pStyle w:val="Footer"/>
      <w:jc w:val="center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26184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0737E" w14:textId="77777777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B927F" w14:textId="77777777" w:rsidR="00F33561" w:rsidRDefault="00F33561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750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3B4BEC" w14:textId="1A53118B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31C8BF" w14:textId="77777777" w:rsidR="00DB7ACB" w:rsidRDefault="00DB7ACB">
      <w:r>
        <w:separator/>
      </w:r>
    </w:p>
  </w:footnote>
  <w:footnote w:type="continuationSeparator" w:id="0">
    <w:p w14:paraId="26264171" w14:textId="77777777" w:rsidR="00DB7ACB" w:rsidRDefault="00DB7A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4A7EA206" w:rsidR="00FC3681" w:rsidRPr="00FC3681" w:rsidRDefault="00C43A5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roblem</w:t>
    </w:r>
    <w:r w:rsidR="00F33561">
      <w:rPr>
        <w:b/>
      </w:rPr>
      <w:t>s and Solu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36639DB" w:rsidR="00FC3681" w:rsidRPr="00FC3681" w:rsidRDefault="00F3356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2B4E5E14" w:rsidR="00D51F19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F5500" w14:textId="2F363AC7" w:rsidR="00C43A51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1A55F8"/>
    <w:multiLevelType w:val="hybridMultilevel"/>
    <w:tmpl w:val="98D824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9509A"/>
    <w:multiLevelType w:val="hybridMultilevel"/>
    <w:tmpl w:val="1DB27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9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41568A"/>
    <w:multiLevelType w:val="hybridMultilevel"/>
    <w:tmpl w:val="7974C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89C4799"/>
    <w:multiLevelType w:val="hybridMultilevel"/>
    <w:tmpl w:val="119295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41209"/>
    <w:multiLevelType w:val="hybridMultilevel"/>
    <w:tmpl w:val="3294BF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2B28DA"/>
    <w:multiLevelType w:val="hybridMultilevel"/>
    <w:tmpl w:val="C7BAC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66CA1F68"/>
    <w:multiLevelType w:val="hybridMultilevel"/>
    <w:tmpl w:val="B1688BC2"/>
    <w:lvl w:ilvl="0" w:tplc="E1147E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905246"/>
    <w:multiLevelType w:val="hybridMultilevel"/>
    <w:tmpl w:val="017E8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35258355">
    <w:abstractNumId w:val="32"/>
  </w:num>
  <w:num w:numId="2" w16cid:durableId="1820724740">
    <w:abstractNumId w:val="0"/>
  </w:num>
  <w:num w:numId="3" w16cid:durableId="1495024694">
    <w:abstractNumId w:val="19"/>
  </w:num>
  <w:num w:numId="4" w16cid:durableId="2061979404">
    <w:abstractNumId w:val="29"/>
  </w:num>
  <w:num w:numId="5" w16cid:durableId="1136875777">
    <w:abstractNumId w:val="18"/>
  </w:num>
  <w:num w:numId="6" w16cid:durableId="1166826793">
    <w:abstractNumId w:val="15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3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7"/>
  </w:num>
  <w:num w:numId="20" w16cid:durableId="2089419694">
    <w:abstractNumId w:val="28"/>
  </w:num>
  <w:num w:numId="21" w16cid:durableId="107698012">
    <w:abstractNumId w:val="20"/>
  </w:num>
  <w:num w:numId="22" w16cid:durableId="12329345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4"/>
  </w:num>
  <w:num w:numId="27" w16cid:durableId="12642624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30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9"/>
  </w:num>
  <w:num w:numId="34" w16cid:durableId="1488092735">
    <w:abstractNumId w:val="13"/>
  </w:num>
  <w:num w:numId="35" w16cid:durableId="1478952916">
    <w:abstractNumId w:val="24"/>
  </w:num>
  <w:num w:numId="36" w16cid:durableId="2117364970">
    <w:abstractNumId w:val="23"/>
  </w:num>
  <w:num w:numId="37" w16cid:durableId="155070375">
    <w:abstractNumId w:val="27"/>
  </w:num>
  <w:num w:numId="38" w16cid:durableId="1486388697">
    <w:abstractNumId w:val="25"/>
  </w:num>
  <w:num w:numId="39" w16cid:durableId="680086096">
    <w:abstractNumId w:val="11"/>
  </w:num>
  <w:num w:numId="40" w16cid:durableId="1729962595">
    <w:abstractNumId w:val="31"/>
  </w:num>
  <w:num w:numId="41" w16cid:durableId="1222447806">
    <w:abstractNumId w:val="22"/>
  </w:num>
  <w:num w:numId="42" w16cid:durableId="1646203828">
    <w:abstractNumId w:val="17"/>
  </w:num>
  <w:num w:numId="43" w16cid:durableId="133257988">
    <w:abstractNumId w:val="38"/>
  </w:num>
  <w:num w:numId="44" w16cid:durableId="32194579">
    <w:abstractNumId w:val="21"/>
  </w:num>
  <w:num w:numId="45" w16cid:durableId="1400716166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5F0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6E1B"/>
    <w:rsid w:val="000672E8"/>
    <w:rsid w:val="000741A0"/>
    <w:rsid w:val="000748BD"/>
    <w:rsid w:val="000759E2"/>
    <w:rsid w:val="00076837"/>
    <w:rsid w:val="00085186"/>
    <w:rsid w:val="0008538D"/>
    <w:rsid w:val="0008549E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662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2EE5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255A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19D1"/>
    <w:rsid w:val="003430FF"/>
    <w:rsid w:val="0035129B"/>
    <w:rsid w:val="00351FB8"/>
    <w:rsid w:val="003542A8"/>
    <w:rsid w:val="00355A9E"/>
    <w:rsid w:val="00363403"/>
    <w:rsid w:val="00365C6A"/>
    <w:rsid w:val="0036603C"/>
    <w:rsid w:val="00366DA4"/>
    <w:rsid w:val="003707D7"/>
    <w:rsid w:val="00385F87"/>
    <w:rsid w:val="003901B3"/>
    <w:rsid w:val="00392C23"/>
    <w:rsid w:val="003A131C"/>
    <w:rsid w:val="003B5476"/>
    <w:rsid w:val="003C06E6"/>
    <w:rsid w:val="003C1E6D"/>
    <w:rsid w:val="003C2E59"/>
    <w:rsid w:val="003C50FD"/>
    <w:rsid w:val="003C5145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5542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3535"/>
    <w:rsid w:val="0051561A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469A"/>
    <w:rsid w:val="005D6E2A"/>
    <w:rsid w:val="005D7BAA"/>
    <w:rsid w:val="005E0195"/>
    <w:rsid w:val="005E0949"/>
    <w:rsid w:val="005E4E56"/>
    <w:rsid w:val="005E630A"/>
    <w:rsid w:val="005E7662"/>
    <w:rsid w:val="005F090E"/>
    <w:rsid w:val="005F33A8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B6C3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E73C5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4625"/>
    <w:rsid w:val="007F65A8"/>
    <w:rsid w:val="007F7818"/>
    <w:rsid w:val="0081051A"/>
    <w:rsid w:val="0081388F"/>
    <w:rsid w:val="00813A34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80648"/>
    <w:rsid w:val="00887246"/>
    <w:rsid w:val="00896B26"/>
    <w:rsid w:val="008973F0"/>
    <w:rsid w:val="008A4B5F"/>
    <w:rsid w:val="008A5146"/>
    <w:rsid w:val="008A59E5"/>
    <w:rsid w:val="008C0010"/>
    <w:rsid w:val="008C4EED"/>
    <w:rsid w:val="008C568F"/>
    <w:rsid w:val="008D67C2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0FFF"/>
    <w:rsid w:val="00932200"/>
    <w:rsid w:val="009343A6"/>
    <w:rsid w:val="00937685"/>
    <w:rsid w:val="00937F96"/>
    <w:rsid w:val="00943FCD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04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0040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3D90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4FBB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73F7"/>
    <w:rsid w:val="00BB01EF"/>
    <w:rsid w:val="00BB41BE"/>
    <w:rsid w:val="00BB487F"/>
    <w:rsid w:val="00BC1411"/>
    <w:rsid w:val="00BC511D"/>
    <w:rsid w:val="00BC6CE1"/>
    <w:rsid w:val="00BC746A"/>
    <w:rsid w:val="00BD0CC1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03DE"/>
    <w:rsid w:val="00C340DC"/>
    <w:rsid w:val="00C35794"/>
    <w:rsid w:val="00C360B1"/>
    <w:rsid w:val="00C4001A"/>
    <w:rsid w:val="00C43A51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112CE"/>
    <w:rsid w:val="00D20CC9"/>
    <w:rsid w:val="00D2433A"/>
    <w:rsid w:val="00D27138"/>
    <w:rsid w:val="00D331FD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B7ACB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162B4"/>
    <w:rsid w:val="00E21882"/>
    <w:rsid w:val="00E24313"/>
    <w:rsid w:val="00E25025"/>
    <w:rsid w:val="00E26F53"/>
    <w:rsid w:val="00E31EE9"/>
    <w:rsid w:val="00E404A9"/>
    <w:rsid w:val="00E4461F"/>
    <w:rsid w:val="00E4693E"/>
    <w:rsid w:val="00E47A6D"/>
    <w:rsid w:val="00E50A48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0D4B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7C0"/>
    <w:rsid w:val="00F03A86"/>
    <w:rsid w:val="00F03D44"/>
    <w:rsid w:val="00F07202"/>
    <w:rsid w:val="00F07647"/>
    <w:rsid w:val="00F13DC8"/>
    <w:rsid w:val="00F253F6"/>
    <w:rsid w:val="00F26AC9"/>
    <w:rsid w:val="00F27886"/>
    <w:rsid w:val="00F33561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3C5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37EA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DD0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5135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7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7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5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44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7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0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7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5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2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7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9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4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82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3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9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0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3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9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9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9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7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0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4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3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0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7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www.st.com/resource/en/datasheet/stm32f411ce.pdf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st.com/resource/zh/reference_manual/rm0383-stm32f411xce-advanced-armbased-32bit-mcus-stmicroelectronics.pdf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10" Type="http://schemas.openxmlformats.org/officeDocument/2006/relationships/header" Target="header1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983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19</cp:revision>
  <cp:lastPrinted>2024-09-19T14:54:00Z</cp:lastPrinted>
  <dcterms:created xsi:type="dcterms:W3CDTF">2024-09-26T10:52:00Z</dcterms:created>
  <dcterms:modified xsi:type="dcterms:W3CDTF">2024-09-2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